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1F3763">
    <v:background id="_x0000_s1025" o:bwmode="white" fillcolor="#1f3763" o:targetscreensize="800,600">
      <v:fill color2="fill darken(118)" method="linear sigma" focus="100%" type="gradient"/>
    </v:background>
  </w:background>
  <w:body>
    <w:p w:rsidR="007605C8" w:rsidRDefault="00D64947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94.3pt;margin-top:207.45pt;width:616.1pt;height:372.35pt;z-index:251660288" filled="f" stroked="f">
            <v:textbox>
              <w:txbxContent>
                <w:p w:rsidR="00031509" w:rsidRPr="00D64947" w:rsidRDefault="00031509" w:rsidP="00D64947">
                  <w:pPr>
                    <w:pStyle w:val="NoSpacing"/>
                    <w:spacing w:line="276" w:lineRule="auto"/>
                    <w:jc w:val="center"/>
                    <w:rPr>
                      <w:rFonts w:ascii="Century Gothic" w:hAnsi="Century Gothic" w:cs="Vijaya"/>
                      <w:color w:val="D29500"/>
                      <w:sz w:val="44"/>
                      <w:szCs w:val="56"/>
                    </w:rPr>
                  </w:pPr>
                  <w:r w:rsidRPr="00D64947">
                    <w:rPr>
                      <w:rFonts w:ascii="Century Gothic" w:hAnsi="Century Gothic" w:cs="Vijaya"/>
                      <w:color w:val="D29500"/>
                      <w:sz w:val="44"/>
                      <w:szCs w:val="56"/>
                    </w:rPr>
                    <w:t>This Certifies That</w:t>
                  </w:r>
                </w:p>
                <w:p w:rsidR="00031509" w:rsidRPr="00D64947" w:rsidRDefault="00031509" w:rsidP="00D64947">
                  <w:pPr>
                    <w:pStyle w:val="NoSpacing"/>
                    <w:spacing w:line="276" w:lineRule="auto"/>
                    <w:jc w:val="center"/>
                    <w:rPr>
                      <w:rFonts w:ascii="Century Gothic" w:hAnsi="Century Gothic" w:cs="Vijaya"/>
                      <w:color w:val="D29500"/>
                      <w:sz w:val="44"/>
                      <w:szCs w:val="56"/>
                    </w:rPr>
                  </w:pPr>
                  <w:r w:rsidRPr="00D64947">
                    <w:rPr>
                      <w:rFonts w:ascii="Century Gothic" w:hAnsi="Century Gothic" w:cs="Vijaya"/>
                      <w:color w:val="D29500"/>
                      <w:sz w:val="44"/>
                      <w:szCs w:val="56"/>
                    </w:rPr>
                    <w:t>______________&amp;  _______________</w:t>
                  </w:r>
                </w:p>
                <w:p w:rsidR="00031509" w:rsidRPr="00D64947" w:rsidRDefault="00031509" w:rsidP="00D64947">
                  <w:pPr>
                    <w:pStyle w:val="NoSpacing"/>
                    <w:spacing w:line="276" w:lineRule="auto"/>
                    <w:jc w:val="center"/>
                    <w:rPr>
                      <w:rFonts w:ascii="Century Gothic" w:hAnsi="Century Gothic" w:cs="Vijaya"/>
                      <w:color w:val="D29500"/>
                      <w:sz w:val="44"/>
                      <w:szCs w:val="56"/>
                    </w:rPr>
                  </w:pPr>
                </w:p>
                <w:p w:rsidR="00031509" w:rsidRPr="00D64947" w:rsidRDefault="00031509" w:rsidP="00D64947">
                  <w:pPr>
                    <w:pStyle w:val="NoSpacing"/>
                    <w:spacing w:line="276" w:lineRule="auto"/>
                    <w:jc w:val="center"/>
                    <w:rPr>
                      <w:rFonts w:ascii="Century Gothic" w:hAnsi="Century Gothic" w:cs="Vijaya"/>
                      <w:color w:val="D29500"/>
                      <w:sz w:val="44"/>
                      <w:szCs w:val="56"/>
                    </w:rPr>
                  </w:pPr>
                  <w:r w:rsidRPr="00D64947">
                    <w:rPr>
                      <w:rFonts w:ascii="Century Gothic" w:hAnsi="Century Gothic" w:cs="Vijaya"/>
                      <w:color w:val="D29500"/>
                      <w:sz w:val="44"/>
                      <w:szCs w:val="56"/>
                    </w:rPr>
                    <w:t>Were United In the Sacred Bonds of Matrimony</w:t>
                  </w:r>
                </w:p>
                <w:p w:rsidR="00031509" w:rsidRPr="00D64947" w:rsidRDefault="00031509" w:rsidP="00D64947">
                  <w:pPr>
                    <w:pStyle w:val="NoSpacing"/>
                    <w:spacing w:line="276" w:lineRule="auto"/>
                    <w:jc w:val="center"/>
                    <w:rPr>
                      <w:rFonts w:ascii="Century Gothic" w:hAnsi="Century Gothic" w:cs="Vijaya"/>
                      <w:color w:val="D29500"/>
                      <w:sz w:val="44"/>
                      <w:szCs w:val="56"/>
                    </w:rPr>
                  </w:pPr>
                </w:p>
                <w:p w:rsidR="00031509" w:rsidRPr="00D64947" w:rsidRDefault="00031509" w:rsidP="00D64947">
                  <w:pPr>
                    <w:pStyle w:val="NoSpacing"/>
                    <w:spacing w:line="276" w:lineRule="auto"/>
                    <w:jc w:val="center"/>
                    <w:rPr>
                      <w:rFonts w:ascii="Century Gothic" w:hAnsi="Century Gothic" w:cs="Vijaya"/>
                      <w:color w:val="D29500"/>
                      <w:sz w:val="44"/>
                      <w:szCs w:val="56"/>
                    </w:rPr>
                  </w:pPr>
                  <w:r w:rsidRPr="00D64947">
                    <w:rPr>
                      <w:rFonts w:ascii="Century Gothic" w:hAnsi="Century Gothic" w:cs="Vijaya"/>
                      <w:color w:val="D29500"/>
                      <w:sz w:val="44"/>
                      <w:szCs w:val="56"/>
                    </w:rPr>
                    <w:t>On the ______ day of _____________ in the year ______</w:t>
                  </w:r>
                </w:p>
                <w:p w:rsidR="00031509" w:rsidRPr="00D64947" w:rsidRDefault="00031509" w:rsidP="00D64947">
                  <w:pPr>
                    <w:pStyle w:val="NoSpacing"/>
                    <w:spacing w:line="276" w:lineRule="auto"/>
                    <w:jc w:val="center"/>
                    <w:rPr>
                      <w:rFonts w:ascii="Forte" w:hAnsi="Forte" w:cs="Vijaya"/>
                      <w:color w:val="D29500"/>
                      <w:sz w:val="44"/>
                      <w:szCs w:val="56"/>
                    </w:rPr>
                  </w:pPr>
                </w:p>
                <w:p w:rsidR="00031509" w:rsidRPr="00D64947" w:rsidRDefault="00031509" w:rsidP="00D64947">
                  <w:pPr>
                    <w:pStyle w:val="NoSpacing"/>
                    <w:spacing w:line="276" w:lineRule="auto"/>
                    <w:jc w:val="center"/>
                    <w:rPr>
                      <w:rFonts w:ascii="Forte" w:hAnsi="Forte" w:cs="Vijaya"/>
                      <w:color w:val="D29500"/>
                      <w:sz w:val="44"/>
                      <w:szCs w:val="56"/>
                    </w:rPr>
                  </w:pPr>
                  <w:r w:rsidRPr="00D64947">
                    <w:rPr>
                      <w:rFonts w:ascii="Forte" w:hAnsi="Forte" w:cs="Vijaya"/>
                      <w:color w:val="D29500"/>
                      <w:sz w:val="44"/>
                      <w:szCs w:val="56"/>
                    </w:rPr>
                    <w:t>Officiated by ______________________________</w:t>
                  </w:r>
                </w:p>
                <w:p w:rsidR="00031509" w:rsidRPr="00D64947" w:rsidRDefault="00031509" w:rsidP="00D64947">
                  <w:pPr>
                    <w:pStyle w:val="NoSpacing"/>
                    <w:spacing w:line="276" w:lineRule="auto"/>
                    <w:jc w:val="center"/>
                    <w:rPr>
                      <w:rFonts w:ascii="Forte" w:hAnsi="Forte" w:cs="Vijaya"/>
                      <w:color w:val="D29500"/>
                      <w:sz w:val="44"/>
                      <w:szCs w:val="56"/>
                    </w:rPr>
                  </w:pPr>
                </w:p>
                <w:p w:rsidR="00031509" w:rsidRPr="00D64947" w:rsidRDefault="00031509" w:rsidP="00D64947">
                  <w:pPr>
                    <w:pStyle w:val="NoSpacing"/>
                    <w:spacing w:line="276" w:lineRule="auto"/>
                    <w:jc w:val="center"/>
                    <w:rPr>
                      <w:rFonts w:ascii="Vijaya" w:hAnsi="Vijaya" w:cs="Vijaya"/>
                      <w:color w:val="D29500"/>
                      <w:sz w:val="44"/>
                      <w:szCs w:val="56"/>
                    </w:rPr>
                  </w:pPr>
                  <w:r w:rsidRPr="00D64947">
                    <w:rPr>
                      <w:rFonts w:ascii="Vijaya" w:hAnsi="Vijaya" w:cs="Vijaya"/>
                      <w:color w:val="D29500"/>
                      <w:sz w:val="44"/>
                      <w:szCs w:val="56"/>
                    </w:rPr>
                    <w:t>How Do I Love Thee? Let Me Count The Ways...</w:t>
                  </w:r>
                </w:p>
                <w:p w:rsidR="00031509" w:rsidRPr="00D64947" w:rsidRDefault="00031509" w:rsidP="00D64947">
                  <w:pPr>
                    <w:spacing w:line="276" w:lineRule="auto"/>
                    <w:rPr>
                      <w:color w:val="D29500"/>
                      <w:sz w:val="44"/>
                      <w:szCs w:val="56"/>
                    </w:rPr>
                  </w:pPr>
                </w:p>
                <w:p w:rsidR="00031509" w:rsidRPr="00D64947" w:rsidRDefault="00031509" w:rsidP="00D64947">
                  <w:pPr>
                    <w:spacing w:line="276" w:lineRule="auto"/>
                    <w:rPr>
                      <w:color w:val="D29500"/>
                      <w:sz w:val="32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2" o:spid="_x0000_s1026" type="#_x0000_t202" style="position:absolute;margin-left:88.95pt;margin-top:42.7pt;width:626.8pt;height:128.5pt;z-index:2516592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yU/RAIAAM0EAAAOAAAAZHJzL2Uyb0RvYy54bWysVNuO0zAQfUfiHyy/0zRRt92Nmq6WrhYh&#10;LRexywc4jt1EJB4zdpuUr2fspKXA0yJeIns858yZW9a3Q9eyg0LXgCl4OptzpoyEqjG7gn99fnhz&#10;zZnzwlSiBaMKflSO325ev1r3NlcZ1NBWChmRGJf3tuC19zZPEidr1Qk3A6sMPWrATni64i6pUPTE&#10;3rVJNp8vkx6wsghSOUfW+/GRbyK/1kr6T1o75VlbcNLm4xfjtwzfZLMW+Q6FrRs5yRD/oKITjaGg&#10;Z6p74QXbY/MXVddIBAfazyR0CWjdSBVzoGzS+R/ZPNXCqpgLFcfZc5nc/6OVHw+fkTVVwbN0xZkR&#10;HTXpWQ2evYWBZaE+vXU5uT1ZcvQDmanPMVdnH0F+c8zAthZmp+4Qoa+VqEhfGpDJBXTkcYGk7D9A&#10;RWHE3kMkGjR2oXhUDkbs1KfjuTdBiiTj6mY5X6wyziS9LdPrq+ViFWOI/AS36Pw7BR0Lh4IjNT/S&#10;i8Oj80GOyE8uIZqBh6Zt4wC05jcDOQZLlB8UT9r9sVXBrzVflKaaRanB4CTuym2LbBwsmnxK4TRe&#10;kYwAwVFTwBdiJ0hAqzjPL8SfQTE+GH/Gd40BHBsZtk2FBA6C9kRIqYxfTNXVI+ZUjrEIobF+KIdp&#10;PEqojtRYhHG/6H9AhxrwB2c97VbB3fe9QMVZ+97QcNyki0VYxnhZXK0yuuDlS3n5IowkqoJ7zsbj&#10;1sc6h4QM3NEQ6Sa2N4galUxiaWdi16f9Dkt5eY9ev/5Cm58AAAD//wMAUEsDBBQABgAIAAAAIQDs&#10;UfLb3wAAAA0BAAAPAAAAZHJzL2Rvd25yZXYueG1sTI9BT8MwDIXvSPyHyEjcWFJYV1aaTgjEFcRg&#10;k7hljddWNE7VZGv597gnuPnZT8/fKzaT68QZh9B60pAsFAikytuWag2fHy839yBCNGRN5wk1/GCA&#10;TXl5UZjc+pHe8byNteAQCrnR0MTY51KGqkFnwsL3SHw7+sGZyHKopR3MyOGuk7dKraQzLfGHxvT4&#10;1GD1vT05DbvX49d+qd7qZ5f2o5+UJLeWWl9fTY8PICJO8c8MMz6jQ8lMB38iG0THOsvWbOVBJSsQ&#10;s2N5l6QgDvMqSzOQZSH/tyh/AQAA//8DAFBLAQItABQABgAIAAAAIQC2gziS/gAAAOEBAAATAAAA&#10;AAAAAAAAAAAAAAAAAABbQ29udGVudF9UeXBlc10ueG1sUEsBAi0AFAAGAAgAAAAhADj9If/WAAAA&#10;lAEAAAsAAAAAAAAAAAAAAAAALwEAAF9yZWxzLy5yZWxzUEsBAi0AFAAGAAgAAAAhAD8HJT9EAgAA&#10;zQQAAA4AAAAAAAAAAAAAAAAALgIAAGRycy9lMm9Eb2MueG1sUEsBAi0AFAAGAAgAAAAhAOxR8tvf&#10;AAAADQEAAA8AAAAAAAAAAAAAAAAAngQAAGRycy9kb3ducmV2LnhtbFBLBQYAAAAABAAEAPMAAACq&#10;BQAAAAA=&#10;" filled="f" stroked="f">
            <v:textbox style="mso-next-textbox:#Text Box 2">
              <w:txbxContent>
                <w:p w:rsidR="00342597" w:rsidRPr="00D64947" w:rsidRDefault="00342597" w:rsidP="005A086B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color w:val="C45911" w:themeColor="accent2" w:themeShade="BF"/>
                      <w:sz w:val="36"/>
                      <w:szCs w:val="72"/>
                    </w:rPr>
                  </w:pPr>
                </w:p>
                <w:p w:rsidR="00342597" w:rsidRPr="00D64947" w:rsidRDefault="00342597" w:rsidP="005A086B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color w:val="C45911" w:themeColor="accent2" w:themeShade="BF"/>
                      <w:sz w:val="36"/>
                      <w:szCs w:val="72"/>
                    </w:rPr>
                  </w:pPr>
                </w:p>
                <w:p w:rsidR="005A086B" w:rsidRPr="00D64947" w:rsidRDefault="00D64947" w:rsidP="005A086B">
                  <w:pPr>
                    <w:pStyle w:val="NoSpacing"/>
                    <w:jc w:val="center"/>
                    <w:rPr>
                      <w:rFonts w:ascii="Great Vibes" w:hAnsi="Great Vibes" w:cs="Adobe Arabic"/>
                      <w:b/>
                      <w:color w:val="D29500"/>
                      <w:sz w:val="120"/>
                      <w:szCs w:val="120"/>
                    </w:rPr>
                  </w:pPr>
                  <w:r w:rsidRPr="00D64947">
                    <w:rPr>
                      <w:rFonts w:ascii="Great Vibes" w:hAnsi="Great Vibes" w:cs="Adobe Arabic"/>
                      <w:b/>
                      <w:color w:val="D29500"/>
                      <w:sz w:val="120"/>
                      <w:szCs w:val="120"/>
                    </w:rPr>
                    <w:t xml:space="preserve">Certificate of Marriage </w:t>
                  </w:r>
                </w:p>
                <w:p w:rsidR="00342597" w:rsidRPr="00D64947" w:rsidRDefault="00342597" w:rsidP="005A086B">
                  <w:pPr>
                    <w:pStyle w:val="NoSpacing"/>
                    <w:jc w:val="center"/>
                    <w:rPr>
                      <w:rFonts w:ascii="Vijaya" w:hAnsi="Vijaya" w:cs="Vijaya"/>
                      <w:color w:val="C45911" w:themeColor="accent2" w:themeShade="BF"/>
                      <w:sz w:val="32"/>
                      <w:szCs w:val="56"/>
                    </w:rPr>
                  </w:pPr>
                  <w:r w:rsidRPr="00D64947">
                    <w:rPr>
                      <w:rFonts w:ascii="Vijaya" w:hAnsi="Vijaya" w:cs="Vijaya"/>
                      <w:color w:val="C45911" w:themeColor="accent2" w:themeShade="BF"/>
                      <w:sz w:val="32"/>
                      <w:szCs w:val="56"/>
                    </w:rPr>
                    <w:t xml:space="preserve">  </w:t>
                  </w:r>
                </w:p>
                <w:p w:rsidR="00342597" w:rsidRPr="00D64947" w:rsidRDefault="00342597" w:rsidP="005A086B">
                  <w:pPr>
                    <w:pStyle w:val="NoSpacing"/>
                    <w:jc w:val="center"/>
                    <w:rPr>
                      <w:rFonts w:ascii="Great Vibes" w:hAnsi="Great Vibes" w:cs="Vijaya"/>
                      <w:color w:val="C45911" w:themeColor="accent2" w:themeShade="BF"/>
                      <w:sz w:val="32"/>
                      <w:szCs w:val="56"/>
                    </w:rPr>
                  </w:pPr>
                </w:p>
              </w:txbxContent>
            </v:textbox>
            <w10:wrap type="square"/>
          </v:shape>
        </w:pict>
      </w:r>
      <w:r w:rsidR="001842BF">
        <w:rPr>
          <w:noProof/>
        </w:rPr>
        <w:drawing>
          <wp:inline distT="0" distB="0" distL="0" distR="0">
            <wp:extent cx="10088217" cy="7798435"/>
            <wp:effectExtent l="19050" t="0" r="8283" b="0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ourish-1332138.png"/>
                    <pic:cNvPicPr/>
                  </pic:nvPicPr>
                  <pic:blipFill>
                    <a:blip r:embed="rId5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88217" cy="7798435"/>
                    </a:xfrm>
                    <a:prstGeom prst="rect">
                      <a:avLst/>
                    </a:prstGeom>
                    <a:solidFill>
                      <a:schemeClr val="accent6">
                        <a:lumMod val="20000"/>
                        <a:lumOff val="80000"/>
                      </a:schemeClr>
                    </a:solidFill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605C8" w:rsidSect="001842BF">
      <w:pgSz w:w="15840" w:h="12240" w:orient="landscape"/>
      <w:pgMar w:top="0" w:right="1440" w:bottom="1440" w:left="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ijay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Great Vibes">
    <w:panose1 w:val="02000507080000020002"/>
    <w:charset w:val="00"/>
    <w:family w:val="auto"/>
    <w:pitch w:val="variable"/>
    <w:sig w:usb0="A000002F" w:usb1="5000205B" w:usb2="00000000" w:usb3="00000000" w:csb0="00000093" w:csb1="00000000"/>
  </w:font>
  <w:font w:name="Adobe Arabic"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5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wMzMyMLQwMTUxMDdT0lEKTi0uzszPAykwrAUAHA59CiwAAAA="/>
  </w:docVars>
  <w:rsids>
    <w:rsidRoot w:val="007605C8"/>
    <w:rsid w:val="00031509"/>
    <w:rsid w:val="001842BF"/>
    <w:rsid w:val="00342597"/>
    <w:rsid w:val="005A086B"/>
    <w:rsid w:val="005B0CD7"/>
    <w:rsid w:val="007605C8"/>
    <w:rsid w:val="00D64947"/>
    <w:rsid w:val="00FB0E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0C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A086B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5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50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50698-2A27-494E-8963-0CD2B213D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Khalid Farooq</dc:creator>
  <cp:lastModifiedBy>Moorche 30 DVDs</cp:lastModifiedBy>
  <cp:revision>2</cp:revision>
  <dcterms:created xsi:type="dcterms:W3CDTF">2020-11-17T06:16:00Z</dcterms:created>
  <dcterms:modified xsi:type="dcterms:W3CDTF">2020-11-17T06:16:00Z</dcterms:modified>
</cp:coreProperties>
</file>